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Тиграновна</w:t>
      </w:r>
      <w:r>
        <w:t xml:space="preserve"> </w:t>
      </w:r>
      <w:r>
        <w:t xml:space="preserve">Бекназа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485372" cy="3031957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466345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620126" cy="3234088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034897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600875" cy="263732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25663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600875" cy="3311090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539297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1762364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533498" cy="5457524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822157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726004" cy="5399772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416223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726004" cy="5447898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104946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7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6" w:name="fig:016"/>
      <w:r>
        <w:drawing>
          <wp:inline>
            <wp:extent cx="5334000" cy="5351290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531745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Виктория Тиграновна Бекназарова</dc:creator>
  <dc:language>ru-RU</dc:language>
  <cp:keywords/>
  <dcterms:created xsi:type="dcterms:W3CDTF">2022-12-22T18:47:17Z</dcterms:created>
  <dcterms:modified xsi:type="dcterms:W3CDTF">2022-12-22T18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